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0" w:name="X43c54ec652c15bdd034dd35ceab11c226d7c77e"/>
    <w:p>
      <w:pPr>
        <w:pStyle w:val="Heading1"/>
      </w:pPr>
      <w:r>
        <w:t xml:space="preserve">Internship Application Letter for Statistician Position</w:t>
      </w:r>
    </w:p>
    <w:p>
      <w:pPr>
        <w:pStyle w:val="FirstParagraph"/>
      </w:pPr>
      <w:r>
        <w:t xml:space="preserve">Submitted to Leading Research Institutions in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Address] | [Phone Number] | [LinkedIn Profile (Optional)]</w:t>
      </w:r>
    </w:p>
    <w:p>
      <w:pPr>
        <w:pStyle w:val="BodyText"/>
      </w:pPr>
      <w:r>
        <w:t xml:space="preserve">[Hiring Manager Name]</w:t>
      </w:r>
    </w:p>
    <w:p>
      <w:pPr>
        <w:pStyle w:val="BodyText"/>
      </w:pPr>
      <w:r>
        <w:t xml:space="preserve">[Organization Name]</w:t>
      </w:r>
    </w:p>
    <w:p>
      <w:pPr>
        <w:pStyle w:val="BodyText"/>
      </w:pPr>
      <w:r>
        <w:t xml:space="preserve">[Organization Address]</w:t>
      </w:r>
    </w:p>
    <w:p>
      <w:pPr>
        <w:pStyle w:val="BodyText"/>
      </w:pPr>
      <w:r>
        <w:t xml:space="preserve">Kathmandu, Nepal</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Application for Statistician Internship Position at [Organization Name]</w:t>
      </w:r>
    </w:p>
    <w:bookmarkEnd w:id="22"/>
    <w:p>
      <w:pPr>
        <w:pStyle w:val="BodyText"/>
      </w:pPr>
      <w:r>
        <w:t xml:space="preserve">Dear Hiring Manager,</w:t>
      </w:r>
    </w:p>
    <w:p>
      <w:pPr>
        <w:pStyle w:val="BodyText"/>
      </w:pPr>
      <w:r>
        <w:t xml:space="preserve">I am writing to express my enthusiastic interest in the Statistician Internship position at [Organization Name] as advertised on [Platform where you saw the ad - e.g., "your organization's website" or "Nepal Job Portal"]. As a dedicated and skilled statistics student deeply passionate about data-driven solutions for Nepal’s development challenges, I am confident that my academic background, technical competencies, and commitment to leveraging statistical methodologies for social impact align perfectly with your organization's mission in Kathmandu. This</w:t>
      </w:r>
      <w:r>
        <w:t xml:space="preserve"> </w:t>
      </w:r>
      <w:r>
        <w:rPr>
          <w:bCs/>
          <w:b/>
        </w:rPr>
        <w:t xml:space="preserve">Internship Application Letter</w:t>
      </w:r>
      <w:r>
        <w:t xml:space="preserve"> </w:t>
      </w:r>
      <w:r>
        <w:t xml:space="preserve">serves as my formal submission for the Statistician internship role within the vibrant statistical ecosystem of</w:t>
      </w:r>
      <w:r>
        <w:t xml:space="preserve"> </w:t>
      </w:r>
      <w:r>
        <w:rPr>
          <w:bCs/>
          <w:b/>
        </w:rPr>
        <w:t xml:space="preserve">Nepal Kathmandu</w:t>
      </w:r>
      <w:r>
        <w:t xml:space="preserve">.</w:t>
      </w:r>
    </w:p>
    <w:p>
      <w:pPr>
        <w:pStyle w:val="BodyText"/>
      </w:pPr>
      <w:r>
        <w:t xml:space="preserve">Currently, I am pursuing my Bachelor of Science in Statistics at Tribhuvan University's Institute of Science and Technology in Kathmandu, where I have consistently ranked among the top 5% of my cohort. My academic journey has equipped me with robust theoretical knowledge and practical skills essential for a career as a Statistician. Courses such as Advanced Statistical Inference, Sampling Techniques, Econometrics, and Spatial Statistics have provided me with a strong foundation in both classical and modern statistical approaches. I have honed my expertise in statistical software including R (with proficiency in packages like ggplot2, dplyr, and caret), Python (Pandas for data manipulation), SPSS for survey analysis, and SQL for database management—tools critical for transforming raw data into actionable insights.</w:t>
      </w:r>
    </w:p>
    <w:p>
      <w:pPr>
        <w:pStyle w:val="BodyText"/>
      </w:pPr>
      <w:r>
        <w:t xml:space="preserve">My academic projects have directly addressed Nepal's socio-economic context. For instance, in my final year project titled "Analyzing Agricultural Yield Patterns in Mid-Hills of Nepal Using Mixed-Effect Models," I collaborated with the Department of Agriculture Development to collect and analyze crop data from 200+ farmer households across Lalitpur and Kavre districts. This project required designing a stratified sampling framework, conducting multivariate regression analyses, and presenting findings to local stakeholders—a process that deepened my understanding of statistical applications within Nepal's agricultural sector. I also volunteered with the Nepal Health Research Council (NHRC) last summer, where I assisted in analyzing tuberculosis prevalence data from remote health facilities using GIS mapping techniques. These experiences have instilled in me a profound appreciation for how rigorous statistical work directly informs policy decisions that improve lives across</w:t>
      </w:r>
      <w:r>
        <w:t xml:space="preserve"> </w:t>
      </w:r>
      <w:r>
        <w:rPr>
          <w:bCs/>
          <w:b/>
        </w:rPr>
        <w:t xml:space="preserve">Nepal Kathmandu</w:t>
      </w:r>
      <w:r>
        <w:t xml:space="preserve"> </w:t>
      </w:r>
      <w:r>
        <w:t xml:space="preserve">and beyond.</w:t>
      </w:r>
    </w:p>
    <w:p>
      <w:pPr>
        <w:pStyle w:val="BodyText"/>
      </w:pPr>
      <w:r>
        <w:t xml:space="preserve">I am particularly drawn to [Organization Name] because of your organization's pioneering work in evidence-based policymaking for sustainable development in Nepal. Your recent initiatives like the "Nepal Poverty Mapping Project" and partnership with the Central Bureau of Statistics (CBS) demonstrate an unwavering commitment to utilizing data integrity as a cornerstone for national progress—principles that resonate deeply with my professional ethos. As a Statistician, I am eager to contribute to your team by: (1) Assisting in survey design and data collection protocols for rural development programs; (2) Conducting exploratory data analysis on datasets related to climate resilience or health outcomes; (3) Developing predictive models using machine learning techniques to forecast socio-economic trends; and (4) Supporting the production of clear, visually compelling reports that empower decision-makers. I am confident that my technical abilities combined with my cultural understanding of Nepal's unique statistical landscape will allow me to add immediate value during this</w:t>
      </w:r>
      <w:r>
        <w:t xml:space="preserve"> </w:t>
      </w:r>
      <w:r>
        <w:rPr>
          <w:bCs/>
          <w:b/>
        </w:rPr>
        <w:t xml:space="preserve">Internship Application Letter</w:t>
      </w:r>
      <w:r>
        <w:t xml:space="preserve">.</w:t>
      </w:r>
    </w:p>
    <w:p>
      <w:pPr>
        <w:pStyle w:val="BodyText"/>
      </w:pPr>
      <w:r>
        <w:t xml:space="preserve">What truly distinguishes me is not just my technical skill set, but my contextual awareness of Nepal's development challenges. Having grown up in Kathmandu Valley, I understand the nuances of data collection in diverse Nepali communities—from urban centers like Thamel to remote villages accessible only by foot. This cultural fluency enables me to navigate fieldwork with sensitivity and build trust with local populations—a critical factor often overlooked in statistical projects. I have also participated in workshops on "Ethical Data Practices for Developing Nations" organized by the National Statistics Office, reinforcing my commitment to ensuring that all data collected adheres to international standards while respecting Nepal's socio-cultural fabric.</w:t>
      </w:r>
    </w:p>
    <w:p>
      <w:pPr>
        <w:pStyle w:val="BodyText"/>
      </w:pPr>
      <w:r>
        <w:t xml:space="preserve">My proficiency extends beyond software: I am fluent in Nepali (mother tongue), English (IELTS 7.0), and have basic knowledge of Hindi—all crucial for effective communication with government partners, community members, and academic collaborators across Nepal. I am equally comfortable working independently on complex analytical tasks or as part of a multidisciplinary team, having successfully managed group projects under tight deadlines at university. For example, during my internship with the Nepal Economic Forum (NEF), I collaborated with economists and sociologists to produce a quarterly poverty report that was cited by the Ministry of Finance in their 2023 budget framework.</w:t>
      </w:r>
    </w:p>
    <w:p>
      <w:pPr>
        <w:pStyle w:val="BodyText"/>
      </w:pPr>
      <w:r>
        <w:t xml:space="preserve">What excites me most about contributing as a Statistician intern in</w:t>
      </w:r>
      <w:r>
        <w:t xml:space="preserve"> </w:t>
      </w:r>
      <w:r>
        <w:rPr>
          <w:bCs/>
          <w:b/>
        </w:rPr>
        <w:t xml:space="preserve">Nepal Kathmandu</w:t>
      </w:r>
      <w:r>
        <w:t xml:space="preserve"> </w:t>
      </w:r>
      <w:r>
        <w:t xml:space="preserve">is the opportunity to witness statistical theory transform into tangible social impact. The Kathmandu Valley represents a dynamic laboratory where statistics intersect with pressing issues like urbanization, climate adaptation, and inclusive growth. I am eager to learn from your team's expertise while bringing fresh perspectives on how modern statistical techniques can be applied to Nepal's unique development narrative. I am prepared to dedicate myself fully during this internship period, whether it involves meticulous data cleaning in Kathmandu’s bustling office environment or fieldwork in the surrounding hills.</w:t>
      </w:r>
    </w:p>
    <w:p>
      <w:pPr>
        <w:pStyle w:val="BodyText"/>
      </w:pPr>
      <w:r>
        <w:t xml:space="preserve">In closing, I would be honored to contribute my skills and passion for statistics toward [Organization Name]'s mission of advancing Nepal through evidence-based solutions. Thank you for considering my application as part of your upcoming Statistician intern cohort. I have attached my resume for your detailed review and welcome the opportunity to discuss how my qualifications align with your current projects during an interview at your convenience.</w:t>
      </w:r>
    </w:p>
    <w:p>
      <w:pPr>
        <w:pStyle w:val="BodyText"/>
      </w:pPr>
      <w:r>
        <w:t xml:space="preserve">With sincere regards,</w:t>
      </w:r>
    </w:p>
    <w:p>
      <w:pPr>
        <w:pStyle w:val="BodyText"/>
      </w:pPr>
      <w:r>
        <w:t xml:space="preserve">[Your Full Name]</w:t>
      </w:r>
    </w:p>
    <w:p>
      <w:pPr>
        <w:pStyle w:val="BodyText"/>
      </w:pPr>
      <w:r>
        <w:t xml:space="preserve">B.Sc. Statistics Student | Tribhuvan University</w:t>
      </w:r>
    </w:p>
    <w:p>
      <w:pPr>
        <w:pStyle w:val="BodyText"/>
      </w:pPr>
      <w:r>
        <w:rPr>
          <w:bCs/>
          <w:b/>
        </w:rPr>
        <w:t xml:space="preserve">Word Count:</w:t>
      </w:r>
      <w:r>
        <w:t xml:space="preserve"> </w:t>
      </w:r>
      <w:r>
        <w:t xml:space="preserve">852 words</w:t>
      </w:r>
    </w:p>
    <w:p>
      <w:pPr>
        <w:pStyle w:val="BodyText"/>
      </w:pPr>
      <w:r>
        <w:rPr>
          <w:bCs/>
          <w:b/>
        </w:rPr>
        <w:t xml:space="preserve">Note:</w:t>
      </w:r>
      <w:r>
        <w:t xml:space="preserve"> </w:t>
      </w:r>
      <w:r>
        <w:t xml:space="preserve">This document is optimized for use in Nepal Kathmandu, featuring culturally relevant context, local organizational references (CBS, NHRC), and statistical applications pertinent to Nepal's development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dc:title>
  <dc:creator/>
  <dc:language>en</dc:language>
  <cp:keywords/>
  <dcterms:created xsi:type="dcterms:W3CDTF">2026-07-17T20:46:47Z</dcterms:created>
  <dcterms:modified xsi:type="dcterms:W3CDTF">2026-07-17T20:46:47Z</dcterms:modified>
</cp:coreProperties>
</file>

<file path=docProps/custom.xml><?xml version="1.0" encoding="utf-8"?>
<Properties xmlns="http://schemas.openxmlformats.org/officeDocument/2006/custom-properties" xmlns:vt="http://schemas.openxmlformats.org/officeDocument/2006/docPropsVTypes"/>
</file>